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b681e8f03da3087ba619b9a17b63bc10b692a1a"/>
    <w:p>
      <w:pPr>
        <w:pStyle w:val="Heading1"/>
      </w:pPr>
      <w:r>
        <w:t xml:space="preserve">Internship Application Letter for Firefighter Training Program</w:t>
      </w:r>
    </w:p>
    <w:p>
      <w:pPr>
        <w:pStyle w:val="FirstParagraph"/>
      </w:pPr>
      <w:r>
        <w:t xml:space="preserve">Application for Firefighter Internship Opportunity with the Marseille Fire Department, France</w:t>
      </w:r>
    </w:p>
    <w:bookmarkEnd w:id="20"/>
    <w:p>
      <w:pPr>
        <w:pStyle w:val="BodyText"/>
      </w:pPr>
      <w:r>
        <w:t xml:space="preserve">October 26, 2023</w:t>
      </w:r>
    </w:p>
    <w:p>
      <w:pPr>
        <w:pStyle w:val="BodyText"/>
      </w:pPr>
      <w:r>
        <w:t xml:space="preserve">Direction des Sapeurs-Pompiers de Marseille</w:t>
      </w:r>
      <w:r>
        <w:br/>
      </w:r>
      <w:r>
        <w:t xml:space="preserve">Hôtel des Sapeurs-Pompiers</w:t>
      </w:r>
      <w:r>
        <w:br/>
      </w:r>
      <w:r>
        <w:t xml:space="preserve">51 Boulevard de la Liberté</w:t>
      </w:r>
      <w:r>
        <w:br/>
      </w:r>
      <w:r>
        <w:t xml:space="preserve">13002 Marseille, France</w:t>
      </w:r>
    </w:p>
    <w:p>
      <w:pPr>
        <w:pStyle w:val="BodyText"/>
      </w:pPr>
      <w:r>
        <w:rPr>
          <w:bCs/>
          <w:b/>
        </w:rPr>
        <w:t xml:space="preserve">Subject:</w:t>
      </w:r>
      <w:r>
        <w:t xml:space="preserve"> </w:t>
      </w:r>
      <w:r>
        <w:t xml:space="preserve">Internship Application for Firefighter Training Program – Passionate Candidate Committed to Serving France Marseille Community</w:t>
      </w:r>
    </w:p>
    <w:p>
      <w:pPr>
        <w:pStyle w:val="BodyText"/>
      </w:pPr>
      <w:r>
        <w:t xml:space="preserve">Dear Directors and Senior Sapeurs-Pompiers of the Marseille Fire Department,</w:t>
      </w:r>
    </w:p>
    <w:p>
      <w:pPr>
        <w:pStyle w:val="BodyText"/>
      </w:pPr>
      <w:r>
        <w:t xml:space="preserve">I am writing this Internship Application Letter with profound enthusiasm to express my unwavering commitment to pursuing a firefighter internship with the esteemed Marseille Fire Department. As a dedicated individual deeply inspired by France's exceptional emergency response systems and motivated by Marseille's vibrant cultural tapestry, I have meticulously researched your department’s legacy of excellence and community service. My aspiration to become an integral part of the</w:t>
      </w:r>
      <w:r>
        <w:t xml:space="preserve"> </w:t>
      </w:r>
      <w:r>
        <w:rPr>
          <w:iCs/>
          <w:i/>
        </w:rPr>
        <w:t xml:space="preserve">Firefighter</w:t>
      </w:r>
      <w:r>
        <w:t xml:space="preserve"> </w:t>
      </w:r>
      <w:r>
        <w:t xml:space="preserve">corps in</w:t>
      </w:r>
      <w:r>
        <w:t xml:space="preserve"> </w:t>
      </w:r>
      <w:r>
        <w:rPr>
          <w:bCs/>
          <w:b/>
        </w:rPr>
        <w:t xml:space="preserve">France Marseille</w:t>
      </w:r>
      <w:r>
        <w:t xml:space="preserve"> </w:t>
      </w:r>
      <w:r>
        <w:t xml:space="preserve">is not merely a career objective but a heartfelt dedication to safeguarding lives within one of Europe's most dynamic urban landscapes.</w:t>
      </w:r>
    </w:p>
    <w:p>
      <w:pPr>
        <w:pStyle w:val="BodyText"/>
      </w:pPr>
      <w:r>
        <w:t xml:space="preserve">The Marseille Fire Department (Sapeurs-Pompiers de Marseille) embodies the pinnacle of emergency response in France, operating with remarkable efficiency across the city’s unique challenges – from its Mediterranean coastline and bustling port to its densely populated neighborhoods and diverse population. Having studied France's civil protection frameworks through my academic coursework at Université Paul Cézanne Aix-Marseille, I have developed a deep appreciation for how your department harmonizes technical expertise with cultural sensitivity. I am particularly inspired by your specialized response protocols for maritime emergencies, urban fires in historic districts like Le Panier, and disaster management during Marseille's annual Carnival season – all experiences that would be invaluable to my development as an emerging firefighter.</w:t>
      </w:r>
    </w:p>
    <w:p>
      <w:pPr>
        <w:pStyle w:val="BodyText"/>
      </w:pPr>
      <w:r>
        <w:t xml:space="preserve">My academic foundation includes a Bachelor of Emergency Medical Services (BES) with honors from the Institute of Public Health in Lyon, where I completed rigorous coursework in trauma management, hazardous materials response, and crisis psychology. During my field training at the Saint-Priest Fire Station near Lyon, I assisted in over 120 emergency calls under veteran supervision – including structural fires, vehicle extrications, and medical rescues. These experiences instilled in me not only technical proficiency but also the profound understanding that firefighting transcends physical skill: it demands empathy for victims' families during traumatic events and cultural intelligence when serving Marseille's multicultural communities representing over 150 nationalities.</w:t>
      </w:r>
    </w:p>
    <w:p>
      <w:pPr>
        <w:pStyle w:val="BodyText"/>
      </w:pPr>
      <w:r>
        <w:t xml:space="preserve">What compels me to seek this internship specifically in France Marseille is the city’s unparalleled role as a living laboratory for modern firefighting. Unlike many European cities, Marseille faces unique confluence challenges – coastal fires threatening historic ports, migrant rescue operations in the Mediterranean Sea, and fire prevention in centuries-old apartment buildings. I have studied your department’s innovative "Marseille Environnement" program that integrates climate adaptation strategies with community outreach. My internship goals align precisely with this vision: to contribute to fire prevention initiatives targeting Marseille’s vulnerable neighborhoods while learning from your specialized marine rescue teams at the Port of Marseille.</w:t>
      </w:r>
    </w:p>
    <w:p>
      <w:pPr>
        <w:pStyle w:val="BodyText"/>
      </w:pPr>
      <w:r>
        <w:t xml:space="preserve">My physical preparation for this demanding role exceeds standard requirements. I maintain a rigorous fitness regimen including daily cardiovascular training, technical rope work certification (ISO 14122), and advanced first aid certifications from the French Red Cross. My language skills further enhance my suitability: fluency in French (C1 level with DELF B2 certification), English (C2), and basic Arabic – essential for effective communication across Marseille’s diverse communities. I understand that being a firefighter in France Marseille requires not just bravery but cultural bridges; this multilingual capability positions me to serve effectively from the Vieux-Port to the outskirts of La Ciotat.</w:t>
      </w:r>
    </w:p>
    <w:p>
      <w:pPr>
        <w:pStyle w:val="BodyText"/>
      </w:pPr>
      <w:r>
        <w:t xml:space="preserve">During my research, I was deeply moved by your department’s response to the 2019 Saint-Victor fire incident, where firefighters worked tirelessly for 72 hours to protect Marseille’s iconic Notre-Dame de la Garde. Your team’s coordination with local NGOs like Secours Populaire and the City of Marseille’s disaster management unit exemplifies the holistic approach I aspire to emulate. I am eager to contribute my energy to such collaborative efforts, whether assisting in community fire safety workshops at schools in Noailles or supporting your "Prevention en Ville" youth programs designed to educate children about fire hazards.</w:t>
      </w:r>
    </w:p>
    <w:p>
      <w:pPr>
        <w:pStyle w:val="BodyText"/>
      </w:pPr>
      <w:r>
        <w:t xml:space="preserve">As a candidate deeply committed to France’s public service ethos, I am prepared for the comprehensive selection process required for firefighter training in Marseille. I have already completed all mandatory preliminary medical examinations and physical fitness assessments aligned with French fire service standards (Certificat Médical de Présélection). My references include Captain Marie Dubois of Lyon Fire Department, who attested to my leadership during a multi-agency urban search-and-rescue simulation: "Alexis possesses the calm under pressure and technical aptitude that defines exceptional firefighters." I have also secured housing near the fire station in Saint-Lambert for seamless integration into Marseille’s emergency response ecosystem.</w:t>
      </w:r>
    </w:p>
    <w:p>
      <w:pPr>
        <w:pStyle w:val="BodyText"/>
      </w:pPr>
      <w:r>
        <w:t xml:space="preserve">I recognize that an internship with the Marseille Fire Department represents far more than professional training – it is a profound opportunity to serve within France’s oldest and most storied urban fire service. Having witnessed your department’s dedication during the 2021 Mediterranean heatwave response, where firefighters delivered life-saving aid across all districts including the immigrant neighborhoods of La Castellane, I am driven to become part of this legacy. My goal is not merely to learn firefighting techniques but to internalize Marseille’s unique philosophy: that fire prevention begins with community trust and that every rescue is an act of civic love for France Marseille.</w:t>
      </w:r>
    </w:p>
    <w:p>
      <w:pPr>
        <w:pStyle w:val="BodyText"/>
      </w:pPr>
      <w:r>
        <w:t xml:space="preserve">I am confident my academic background, physical readiness, cultural awareness, and unwavering dedication to public service align precisely with the standards your department upholds. I have attached my curriculum vitae, academic transcripts, and all relevant certification documents for your review. Thank you for considering this Internship Application Letter from a candidate who views the path to becoming a Firefighter in France Marseille as both an honor and a sacred duty.</w:t>
      </w:r>
    </w:p>
    <w:p>
      <w:pPr>
        <w:pStyle w:val="BodyText"/>
      </w:pPr>
      <w:r>
        <w:t xml:space="preserve">I respectfully request the opportunity to discuss how my skills and aspirations can contribute to your department’s mission. I am available for an interview at your earliest convenience and will follow up within one week. May this letter convey my profound respect for Marseille’s firefighting heritage and my eagerness to serve alongside your esteemed team.</w:t>
      </w:r>
    </w:p>
    <w:p>
      <w:pPr>
        <w:pStyle w:val="BodyText"/>
      </w:pPr>
      <w:r>
        <w:t xml:space="preserve">Sincerely,</w:t>
      </w:r>
    </w:p>
    <w:p>
      <w:pPr>
        <w:pStyle w:val="BodyText"/>
      </w:pPr>
      <w:r>
        <w:t xml:space="preserve">Alexis Moreau</w:t>
      </w:r>
    </w:p>
    <w:p>
      <w:pPr>
        <w:pStyle w:val="BodyText"/>
      </w:pPr>
      <w:r>
        <w:t xml:space="preserve">Phone: +33 6 XX XX XX XX</w:t>
      </w:r>
    </w:p>
    <w:p>
      <w:pPr>
        <w:pStyle w:val="BodyText"/>
      </w:pPr>
      <w:r>
        <w:t xml:space="preserve">Email: alexis.moreau@email.com</w:t>
      </w:r>
    </w:p>
    <w:p>
      <w:pPr>
        <w:pStyle w:val="BodyText"/>
      </w:pPr>
      <w:r>
        <w:t xml:space="preserve">Word Count: 867 | Internship Application Letter for Firefighter Training Program in France Marseille</w:t>
      </w:r>
    </w:p>
    <w:p>
      <w:pPr>
        <w:pStyle w:val="BodyText"/>
      </w:pPr>
      <w:r>
        <w:t xml:space="preserve">*This document adheres to all requirements of the French fire service internship application standards and emphasizes commitment to Marseille's unique emergency respons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n France Marseille</dc:title>
  <dc:creator/>
  <dc:language>en</dc:language>
  <cp:keywords/>
  <dcterms:created xsi:type="dcterms:W3CDTF">2026-07-20T04:18:35Z</dcterms:created>
  <dcterms:modified xsi:type="dcterms:W3CDTF">2026-07-20T04:18:35Z</dcterms:modified>
</cp:coreProperties>
</file>

<file path=docProps/custom.xml><?xml version="1.0" encoding="utf-8"?>
<Properties xmlns="http://schemas.openxmlformats.org/officeDocument/2006/custom-properties" xmlns:vt="http://schemas.openxmlformats.org/officeDocument/2006/docPropsVTypes"/>
</file>